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A0311" w14:textId="77777777"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5A0312" wp14:editId="6E5A0313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24300" cy="1127760"/>
                <wp:effectExtent l="0" t="0" r="1905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112776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5A031F" w14:textId="77777777" w:rsidR="00BE13CD" w:rsidRPr="00CC0A08" w:rsidRDefault="00BE13CD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</w:pPr>
                            <w:r w:rsidRPr="00CC0A08"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6E5A0320" w14:textId="1B23668A" w:rsidR="00BE13CD" w:rsidRPr="00CC0A08" w:rsidRDefault="001F621E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Accounts Payable Le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5A0312" id="Rectangle 4" o:spid="_x0000_s1026" style="position:absolute;left:0;text-align:left;margin-left:0;margin-top:.85pt;width:309pt;height:88.8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    <v:textbox>
                  <w:txbxContent>
                    <w:p w14:paraId="6E5A031F" w14:textId="77777777" w:rsidR="00BE13CD" w:rsidRPr="00CC0A08" w:rsidRDefault="00BE13CD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</w:pPr>
                      <w:r w:rsidRPr="00CC0A08"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6E5A0320" w14:textId="1B23668A" w:rsidR="00BE13CD" w:rsidRPr="00CC0A08" w:rsidRDefault="001F621E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Accounts Payable Lead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6E5A0314" wp14:editId="6E5A0315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5A0321" w14:textId="77777777" w:rsidR="00BE13CD" w:rsidRPr="001F621E" w:rsidRDefault="00BE13CD" w:rsidP="00CC0A0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F621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6E5A0322" w14:textId="77777777" w:rsidR="00BE13CD" w:rsidRPr="001F621E" w:rsidRDefault="00BE13CD" w:rsidP="00CC0A0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E5A0323" w14:textId="77777777" w:rsidR="00BE13CD" w:rsidRPr="001F621E" w:rsidRDefault="00BE13CD" w:rsidP="00CC0A0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F621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1F621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1F621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1F621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6E5A0324" w14:textId="77777777" w:rsidR="00BE13CD" w:rsidRPr="001F621E" w:rsidRDefault="00BE13CD" w:rsidP="00CC0A0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E5A0325" w14:textId="77777777" w:rsidR="00BE13CD" w:rsidRPr="001F621E" w:rsidRDefault="00BE13CD" w:rsidP="00CC0A0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F621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23F45246" w14:textId="77777777" w:rsidR="001F621E" w:rsidRPr="001F621E" w:rsidRDefault="001F621E" w:rsidP="001F621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F621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is letter is regarding my interest in applying for the post of Accounts Payable Lead at [XXX Company]. My four years as an Accounting Controller at [YYY Company] aligns well with the expertise and qualifications you are seeking at your company. I am certain I would make a valuable addition to your company.</w:t>
                            </w:r>
                          </w:p>
                          <w:p w14:paraId="6F050C5C" w14:textId="77777777" w:rsidR="001F621E" w:rsidRPr="001F621E" w:rsidRDefault="001F621E" w:rsidP="001F621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FB829D2" w14:textId="77777777" w:rsidR="001F621E" w:rsidRPr="001F621E" w:rsidRDefault="001F621E" w:rsidP="001F621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F621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XXX Company] has always been at the forefront of using creative and innovative technology to understand the financial needs of upcoming start-ups. [XXX Company’s] diverse client list is a testimony to the prominence of the company in its goal of exploring and seeking new partnerships.</w:t>
                            </w:r>
                          </w:p>
                          <w:p w14:paraId="472935A1" w14:textId="77777777" w:rsidR="001F621E" w:rsidRPr="001F621E" w:rsidRDefault="001F621E" w:rsidP="001F621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2FB4140" w14:textId="77777777" w:rsidR="001F621E" w:rsidRPr="001F621E" w:rsidRDefault="001F621E" w:rsidP="001F621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F621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n my current role as the Accounts Payable Lead at [YYY Company], I perform the following tasks and duties:</w:t>
                            </w:r>
                          </w:p>
                          <w:p w14:paraId="7D5AD973" w14:textId="77777777" w:rsidR="001F621E" w:rsidRDefault="001F621E" w:rsidP="001F621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749D331" w14:textId="0EBCC928" w:rsidR="001F621E" w:rsidRPr="001F621E" w:rsidRDefault="001F621E" w:rsidP="001F621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F621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ordinate with staff members to ensure consistent servic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637C442" w14:textId="3C4A7023" w:rsidR="001F621E" w:rsidRPr="001F621E" w:rsidRDefault="001F621E" w:rsidP="001F621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F621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Handle payroll function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471006D" w14:textId="7B7DC038" w:rsidR="001F621E" w:rsidRPr="001F621E" w:rsidRDefault="001F621E" w:rsidP="001F621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F621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irected the workflow of accounts payable staff performing general ledger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E2A3760" w14:textId="2244297E" w:rsidR="001F621E" w:rsidRPr="001F621E" w:rsidRDefault="001F621E" w:rsidP="001F621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F621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ssist in the preparation and maintenance of tax statements and documen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49B5FA6" w14:textId="77777777" w:rsidR="001F621E" w:rsidRPr="001F621E" w:rsidRDefault="001F621E" w:rsidP="001F621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F621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vide solutions for accounting discrepancies.</w:t>
                            </w:r>
                          </w:p>
                          <w:p w14:paraId="37B15439" w14:textId="2BF89812" w:rsidR="001F621E" w:rsidRPr="001F621E" w:rsidRDefault="001F621E" w:rsidP="001F621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F621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Generate financial reports for regulatory authority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8F8DE48" w14:textId="7AEEC772" w:rsidR="001F621E" w:rsidRPr="001F621E" w:rsidRDefault="001F621E" w:rsidP="001F621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F621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port and maintain the status of payable accoun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E74463F" w14:textId="77777777" w:rsidR="001F621E" w:rsidRPr="001F621E" w:rsidRDefault="001F621E" w:rsidP="001F621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F621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  </w:t>
                            </w:r>
                          </w:p>
                          <w:p w14:paraId="7DB7D3C5" w14:textId="34EE4FA1" w:rsidR="001F621E" w:rsidRPr="001F621E" w:rsidRDefault="001F621E" w:rsidP="001F621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F621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have strong interpersonal skills that help me develop a good rapport with clients. Furthermore, I am an organized personal and good at multi-</w:t>
                            </w:r>
                            <w:r w:rsidRPr="001F621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asking</w:t>
                            </w:r>
                            <w:r w:rsidRPr="001F621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have the required skill set for this job and my experience has prepared me to excel in this role. </w:t>
                            </w:r>
                          </w:p>
                          <w:p w14:paraId="10443A8F" w14:textId="77777777" w:rsidR="001F621E" w:rsidRPr="001F621E" w:rsidRDefault="001F621E" w:rsidP="001F621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4873B85" w14:textId="77777777" w:rsidR="001F621E" w:rsidRPr="001F621E" w:rsidRDefault="001F621E" w:rsidP="001F621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F621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for your time and consideration.</w:t>
                            </w:r>
                          </w:p>
                          <w:p w14:paraId="7303204D" w14:textId="77777777" w:rsidR="001F621E" w:rsidRPr="001F621E" w:rsidRDefault="001F621E" w:rsidP="001F621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9FB12A5" w14:textId="77777777" w:rsidR="001F621E" w:rsidRPr="001F621E" w:rsidRDefault="001F621E" w:rsidP="001F621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F621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 </w:t>
                            </w:r>
                          </w:p>
                          <w:p w14:paraId="10073AB5" w14:textId="77777777" w:rsidR="001F621E" w:rsidRPr="001F621E" w:rsidRDefault="001F621E" w:rsidP="001F621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F621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6E5A0333" w14:textId="77777777" w:rsidR="002616A5" w:rsidRPr="001F621E" w:rsidRDefault="002616A5" w:rsidP="002616A5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E5A0334" w14:textId="77777777" w:rsidR="00960669" w:rsidRPr="001F621E" w:rsidRDefault="00960669" w:rsidP="00651A06">
                            <w:pPr>
                              <w:spacing w:after="0" w:line="240" w:lineRule="auto"/>
                              <w:jc w:val="right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5A031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14:paraId="6E5A0321" w14:textId="77777777" w:rsidR="00BE13CD" w:rsidRPr="001F621E" w:rsidRDefault="00BE13CD" w:rsidP="00CC0A0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F621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6E5A0322" w14:textId="77777777" w:rsidR="00BE13CD" w:rsidRPr="001F621E" w:rsidRDefault="00BE13CD" w:rsidP="00CC0A0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E5A0323" w14:textId="77777777" w:rsidR="00BE13CD" w:rsidRPr="001F621E" w:rsidRDefault="00BE13CD" w:rsidP="00CC0A0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F621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1F621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1F621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1F621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6E5A0324" w14:textId="77777777" w:rsidR="00BE13CD" w:rsidRPr="001F621E" w:rsidRDefault="00BE13CD" w:rsidP="00CC0A0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E5A0325" w14:textId="77777777" w:rsidR="00BE13CD" w:rsidRPr="001F621E" w:rsidRDefault="00BE13CD" w:rsidP="00CC0A0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F621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23F45246" w14:textId="77777777" w:rsidR="001F621E" w:rsidRPr="001F621E" w:rsidRDefault="001F621E" w:rsidP="001F621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F621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is letter is regarding my interest in applying for the post of Accounts Payable Lead at [XXX Company]. My four years as an Accounting Controller at [YYY Company] aligns well with the expertise and qualifications you are seeking at your company. I am certain I would make a valuable addition to your company.</w:t>
                      </w:r>
                    </w:p>
                    <w:p w14:paraId="6F050C5C" w14:textId="77777777" w:rsidR="001F621E" w:rsidRPr="001F621E" w:rsidRDefault="001F621E" w:rsidP="001F621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FB829D2" w14:textId="77777777" w:rsidR="001F621E" w:rsidRPr="001F621E" w:rsidRDefault="001F621E" w:rsidP="001F621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F621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XXX Company] has always been at the forefront of using creative and innovative technology to understand the financial needs of upcoming start-ups. [XXX Company’s] diverse client list is a testimony to the prominence of the company in its goal of exploring and seeking new partnerships.</w:t>
                      </w:r>
                    </w:p>
                    <w:p w14:paraId="472935A1" w14:textId="77777777" w:rsidR="001F621E" w:rsidRPr="001F621E" w:rsidRDefault="001F621E" w:rsidP="001F621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2FB4140" w14:textId="77777777" w:rsidR="001F621E" w:rsidRPr="001F621E" w:rsidRDefault="001F621E" w:rsidP="001F621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F621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n my current role as the Accounts Payable Lead at [YYY Company], I perform the following tasks and duties:</w:t>
                      </w:r>
                    </w:p>
                    <w:p w14:paraId="7D5AD973" w14:textId="77777777" w:rsidR="001F621E" w:rsidRDefault="001F621E" w:rsidP="001F621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749D331" w14:textId="0EBCC928" w:rsidR="001F621E" w:rsidRPr="001F621E" w:rsidRDefault="001F621E" w:rsidP="001F621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F621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ordinate with staff members to ensure consistent service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637C442" w14:textId="3C4A7023" w:rsidR="001F621E" w:rsidRPr="001F621E" w:rsidRDefault="001F621E" w:rsidP="001F621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F621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Handle payroll function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471006D" w14:textId="7B7DC038" w:rsidR="001F621E" w:rsidRPr="001F621E" w:rsidRDefault="001F621E" w:rsidP="001F621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F621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irected the workflow of accounts payable staff performing general ledger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E2A3760" w14:textId="2244297E" w:rsidR="001F621E" w:rsidRPr="001F621E" w:rsidRDefault="001F621E" w:rsidP="001F621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F621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ssist in the preparation and maintenance of tax statements and documen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49B5FA6" w14:textId="77777777" w:rsidR="001F621E" w:rsidRPr="001F621E" w:rsidRDefault="001F621E" w:rsidP="001F621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F621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vide solutions for accounting discrepancies.</w:t>
                      </w:r>
                    </w:p>
                    <w:p w14:paraId="37B15439" w14:textId="2BF89812" w:rsidR="001F621E" w:rsidRPr="001F621E" w:rsidRDefault="001F621E" w:rsidP="001F621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F621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Generate financial reports for regulatory authority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8F8DE48" w14:textId="7AEEC772" w:rsidR="001F621E" w:rsidRPr="001F621E" w:rsidRDefault="001F621E" w:rsidP="001F621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F621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port and maintain the status of payable accoun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E74463F" w14:textId="77777777" w:rsidR="001F621E" w:rsidRPr="001F621E" w:rsidRDefault="001F621E" w:rsidP="001F621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F621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  </w:t>
                      </w:r>
                    </w:p>
                    <w:p w14:paraId="7DB7D3C5" w14:textId="34EE4FA1" w:rsidR="001F621E" w:rsidRPr="001F621E" w:rsidRDefault="001F621E" w:rsidP="001F621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F621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have strong interpersonal skills that help me develop a good rapport with clients. Furthermore, I am an organized personal and good at multi-</w:t>
                      </w:r>
                      <w:r w:rsidRPr="001F621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asking</w:t>
                      </w:r>
                      <w:r w:rsidRPr="001F621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have the required skill set for this job and my experience has prepared me to excel in this role. </w:t>
                      </w:r>
                    </w:p>
                    <w:p w14:paraId="10443A8F" w14:textId="77777777" w:rsidR="001F621E" w:rsidRPr="001F621E" w:rsidRDefault="001F621E" w:rsidP="001F621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4873B85" w14:textId="77777777" w:rsidR="001F621E" w:rsidRPr="001F621E" w:rsidRDefault="001F621E" w:rsidP="001F621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F621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for your time and consideration.</w:t>
                      </w:r>
                    </w:p>
                    <w:p w14:paraId="7303204D" w14:textId="77777777" w:rsidR="001F621E" w:rsidRPr="001F621E" w:rsidRDefault="001F621E" w:rsidP="001F621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9FB12A5" w14:textId="77777777" w:rsidR="001F621E" w:rsidRPr="001F621E" w:rsidRDefault="001F621E" w:rsidP="001F621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F621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 </w:t>
                      </w:r>
                    </w:p>
                    <w:p w14:paraId="10073AB5" w14:textId="77777777" w:rsidR="001F621E" w:rsidRPr="001F621E" w:rsidRDefault="001F621E" w:rsidP="001F621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F621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6E5A0333" w14:textId="77777777" w:rsidR="002616A5" w:rsidRPr="001F621E" w:rsidRDefault="002616A5" w:rsidP="002616A5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E5A0334" w14:textId="77777777" w:rsidR="00960669" w:rsidRPr="001F621E" w:rsidRDefault="00960669" w:rsidP="00651A06">
                      <w:pPr>
                        <w:spacing w:after="0" w:line="240" w:lineRule="auto"/>
                        <w:jc w:val="right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  <w:r w:rsidR="00285059">
        <w:rPr>
          <w:noProof/>
          <w:lang w:eastAsia="en-IN"/>
        </w:rPr>
        <w:drawing>
          <wp:inline distT="0" distB="0" distL="0" distR="0" wp14:anchorId="6E5A0316" wp14:editId="6E5A0317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A031A" w14:textId="77777777" w:rsidR="00463050" w:rsidRDefault="00463050" w:rsidP="0041077B">
      <w:pPr>
        <w:spacing w:after="0" w:line="240" w:lineRule="auto"/>
      </w:pPr>
      <w:r>
        <w:separator/>
      </w:r>
    </w:p>
  </w:endnote>
  <w:endnote w:type="continuationSeparator" w:id="0">
    <w:p w14:paraId="6E5A031B" w14:textId="77777777" w:rsidR="00463050" w:rsidRDefault="00463050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A031C" w14:textId="77777777"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E5A031D" wp14:editId="6E5A031E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A0318" w14:textId="77777777" w:rsidR="00463050" w:rsidRDefault="00463050" w:rsidP="0041077B">
      <w:pPr>
        <w:spacing w:after="0" w:line="240" w:lineRule="auto"/>
      </w:pPr>
      <w:r>
        <w:separator/>
      </w:r>
    </w:p>
  </w:footnote>
  <w:footnote w:type="continuationSeparator" w:id="0">
    <w:p w14:paraId="6E5A0319" w14:textId="77777777" w:rsidR="00463050" w:rsidRDefault="00463050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E6956"/>
    <w:multiLevelType w:val="multilevel"/>
    <w:tmpl w:val="B0984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5455EE"/>
    <w:multiLevelType w:val="hybridMultilevel"/>
    <w:tmpl w:val="BB869B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1F621E"/>
    <w:rsid w:val="002616A5"/>
    <w:rsid w:val="00285059"/>
    <w:rsid w:val="003C12DD"/>
    <w:rsid w:val="003E7719"/>
    <w:rsid w:val="0041077B"/>
    <w:rsid w:val="00463050"/>
    <w:rsid w:val="00574FC0"/>
    <w:rsid w:val="00651A06"/>
    <w:rsid w:val="00670543"/>
    <w:rsid w:val="00761C90"/>
    <w:rsid w:val="00774CA6"/>
    <w:rsid w:val="00855A6F"/>
    <w:rsid w:val="008D1384"/>
    <w:rsid w:val="008E64A0"/>
    <w:rsid w:val="00960669"/>
    <w:rsid w:val="009A20DE"/>
    <w:rsid w:val="00A4341F"/>
    <w:rsid w:val="00B21C2B"/>
    <w:rsid w:val="00B729BF"/>
    <w:rsid w:val="00BE13CD"/>
    <w:rsid w:val="00CC0A08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E5A0311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1F62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s Payable Lead Cover Letter Sample</dc:title>
  <dc:subject>Create your Cover Letter using Free Accounts Payable Lead Cover Letter Sample Template</dc:subject>
  <dc:creator>QwikResume.com</dc:creator>
  <cp:keywords/>
  <dc:description/>
  <dcterms:created xsi:type="dcterms:W3CDTF">2021-09-27T10:44:00Z</dcterms:created>
  <dcterms:modified xsi:type="dcterms:W3CDTF">2021-09-27T10:44:00Z</dcterms:modified>
  <cp:category>Accounting &amp; Finance</cp:category>
</cp:coreProperties>
</file>